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10"/>
              </w:numPr>
            </w:pPr>
            <w:r>
              <w:t>Bandit 0</w:t>
            </w:r>
          </w:p>
          <w:p w14:paraId="44A8223F" w14:textId="119C9BE7" w:rsidR="0027257E" w:rsidRDefault="0027257E" w:rsidP="0027257E">
            <w:pPr>
              <w:pStyle w:val="ListParagraph"/>
              <w:numPr>
                <w:ilvl w:val="0"/>
                <w:numId w:val="10"/>
              </w:numPr>
            </w:pPr>
            <w:r>
              <w:t>Bandit 1 – 5</w:t>
            </w:r>
          </w:p>
          <w:p w14:paraId="7783EE97" w14:textId="588E7E82" w:rsidR="0027257E" w:rsidRDefault="0027257E" w:rsidP="0027257E">
            <w:pPr>
              <w:pStyle w:val="ListParagraph"/>
              <w:numPr>
                <w:ilvl w:val="0"/>
                <w:numId w:val="10"/>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10"/>
              </w:numPr>
            </w:pPr>
            <w:r>
              <w:t>Bandit 0 – 5</w:t>
            </w:r>
          </w:p>
          <w:p w14:paraId="1FFCBE6A" w14:textId="51E9D941" w:rsidR="0027257E" w:rsidRDefault="0027257E" w:rsidP="0027257E">
            <w:pPr>
              <w:pStyle w:val="ListParagraph"/>
              <w:numPr>
                <w:ilvl w:val="0"/>
                <w:numId w:val="10"/>
              </w:numPr>
            </w:pPr>
            <w:r>
              <w:t>Bandit 6 – 10</w:t>
            </w:r>
          </w:p>
          <w:p w14:paraId="4D29B467" w14:textId="29FE1117" w:rsidR="0027257E" w:rsidRDefault="0027257E" w:rsidP="0027257E">
            <w:pPr>
              <w:pStyle w:val="ListParagraph"/>
              <w:numPr>
                <w:ilvl w:val="0"/>
                <w:numId w:val="10"/>
              </w:numPr>
            </w:pPr>
            <w:r>
              <w:t>Bandit 11 - 15</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414DDA" w14:textId="77777777" w:rsidR="007E3502" w:rsidRDefault="0092742C" w:rsidP="007E3502">
            <w:pPr>
              <w:jc w:val="center"/>
            </w:pPr>
            <w:r>
              <w:t>A x2</w:t>
            </w:r>
          </w:p>
          <w:p w14:paraId="6598DC69" w14:textId="35DE58A5" w:rsidR="0092742C" w:rsidRPr="007023B1" w:rsidRDefault="0092742C" w:rsidP="007E3502">
            <w:pPr>
              <w:jc w:val="center"/>
            </w:pPr>
            <w: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B5CEC3" w14:textId="77777777" w:rsidR="007E3502" w:rsidRDefault="007E3502" w:rsidP="007E3502">
            <w:pPr>
              <w:jc w:val="center"/>
            </w:pPr>
            <w:r w:rsidRPr="007023B1">
              <w:t>__/</w:t>
            </w:r>
            <w:r w:rsidR="00CD7356">
              <w:t xml:space="preserve"> </w:t>
            </w:r>
            <w:r w:rsidR="000A266C">
              <w:t xml:space="preserve"> </w:t>
            </w:r>
            <w:r w:rsidR="0092742C">
              <w:t>6</w:t>
            </w:r>
          </w:p>
          <w:p w14:paraId="344C9C6F" w14:textId="71EE52A9" w:rsidR="0092742C" w:rsidRPr="007023B1" w:rsidRDefault="0092742C" w:rsidP="007E3502">
            <w:pPr>
              <w:jc w:val="center"/>
              <w:rPr>
                <w:color w:val="auto"/>
              </w:rPr>
            </w:pPr>
            <w:r>
              <w:t>__/12</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8379CFE" w:rsidR="000A266C" w:rsidRDefault="0027257E" w:rsidP="000A266C">
            <w:pPr>
              <w:rPr>
                <w:b/>
                <w:bCs/>
              </w:rPr>
            </w:pPr>
            <w:r>
              <w:rPr>
                <w:b/>
                <w:bCs/>
              </w:rPr>
              <w:t>Learning Stations</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04CE77" w:rsidR="0027257E" w:rsidRDefault="0027257E" w:rsidP="000A266C">
            <w:r>
              <w:t xml:space="preserve">You have </w:t>
            </w:r>
            <w:r w:rsidRPr="0027257E">
              <w:rPr>
                <w:b/>
                <w:bCs/>
              </w:rPr>
              <w:t>submitted 3 learning stations</w:t>
            </w:r>
            <w:r>
              <w:t xml:space="preserve"> in </w:t>
            </w:r>
            <w:r w:rsidRPr="0027257E">
              <w:rPr>
                <w:b/>
                <w:bCs/>
              </w:rPr>
              <w:t>markdown format</w:t>
            </w:r>
            <w:r>
              <w:t xml:space="preserve">. Your learning stations </w:t>
            </w:r>
            <w:r w:rsidRPr="0027257E">
              <w:rPr>
                <w:b/>
                <w:bCs/>
              </w:rPr>
              <w:t>appear to adequately explain how to solve the problems</w:t>
            </w:r>
            <w:r>
              <w:t xml:space="preserve"> using known tools and techniques. </w:t>
            </w:r>
          </w:p>
          <w:p w14:paraId="264EBA11" w14:textId="77777777" w:rsidR="0027257E" w:rsidRDefault="0027257E" w:rsidP="000A266C"/>
          <w:p w14:paraId="072F7758" w14:textId="43022DE1" w:rsidR="000A266C" w:rsidRDefault="000A266C" w:rsidP="000A266C"/>
          <w:p w14:paraId="45A6F272" w14:textId="36D907CA" w:rsidR="000A266C" w:rsidRDefault="000A266C" w:rsidP="000A266C">
            <w:pPr>
              <w:pStyle w:val="ListParagraph"/>
              <w:numPr>
                <w:ilvl w:val="0"/>
                <w:numId w:val="4"/>
              </w:numPr>
            </w:pPr>
            <w:r>
              <w:t>Modelling/prototyping of how your system will be put together</w:t>
            </w:r>
          </w:p>
          <w:p w14:paraId="3F0CB0F7" w14:textId="51500346" w:rsidR="000A266C" w:rsidRDefault="000A266C" w:rsidP="000A266C">
            <w:pPr>
              <w:pStyle w:val="ListParagraph"/>
              <w:numPr>
                <w:ilvl w:val="0"/>
                <w:numId w:val="4"/>
              </w:numPr>
            </w:pPr>
            <w:r>
              <w:t>Modelling/prototype of how your system will be used</w:t>
            </w:r>
          </w:p>
          <w:p w14:paraId="059A73AB" w14:textId="5F8D62CC" w:rsidR="000A266C" w:rsidRDefault="000A266C" w:rsidP="000A266C">
            <w:pPr>
              <w:pStyle w:val="ListParagraph"/>
              <w:numPr>
                <w:ilvl w:val="0"/>
                <w:numId w:val="4"/>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4"/>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491CA929" w:rsidR="0092742C" w:rsidRDefault="0092742C" w:rsidP="0092742C">
            <w:r>
              <w:t xml:space="preserve">You have submitted evidence that you address at least 5 Linux commands in the problems that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78BA7752"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w:t>
            </w:r>
            <w:r w:rsidR="0092742C">
              <w:rPr>
                <w:b/>
                <w:bCs/>
                <w:sz w:val="20"/>
                <w:szCs w:val="20"/>
              </w:rPr>
              <w:t>4</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CA33C51" w:rsidR="0060735C" w:rsidRPr="007023B1" w:rsidRDefault="0027257E" w:rsidP="0060735C">
            <w:pPr>
              <w:rPr>
                <w:color w:val="auto"/>
                <w:kern w:val="0"/>
              </w:rPr>
            </w:pPr>
            <w:r>
              <w:rPr>
                <w:rFonts w:eastAsia="Calibri"/>
                <w:b/>
                <w:bCs/>
              </w:rPr>
              <w:t>Learning Station A</w:t>
            </w:r>
            <w:r w:rsidR="007E1439">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6853727" w:rsidR="0027257E" w:rsidRDefault="0027257E" w:rsidP="0060735C">
            <w:pPr>
              <w:rPr>
                <w:rFonts w:eastAsia="Calibri"/>
                <w:sz w:val="22"/>
                <w:szCs w:val="22"/>
              </w:rPr>
            </w:pPr>
            <w:r>
              <w:rPr>
                <w:rFonts w:eastAsia="Calibri"/>
                <w:sz w:val="22"/>
                <w:szCs w:val="22"/>
              </w:rPr>
              <w:t xml:space="preserve">You have submitted evidence of learning station on a Bandit problem on OverTheWire. </w:t>
            </w:r>
          </w:p>
          <w:p w14:paraId="7FA1A822" w14:textId="77BC2B44" w:rsidR="0027257E" w:rsidRDefault="0027257E" w:rsidP="0060735C">
            <w:pPr>
              <w:rPr>
                <w:rFonts w:eastAsia="Calibri"/>
                <w:sz w:val="22"/>
                <w:szCs w:val="22"/>
              </w:rPr>
            </w:pPr>
          </w:p>
          <w:p w14:paraId="08D4C6EB" w14:textId="2FE5D36F" w:rsidR="0027257E" w:rsidRDefault="0027257E" w:rsidP="0060735C">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72B8996F" w14:textId="2EE32924" w:rsidR="0027257E" w:rsidRDefault="0027257E" w:rsidP="0060735C">
            <w:pPr>
              <w:rPr>
                <w:rFonts w:eastAsia="Calibri"/>
                <w:sz w:val="22"/>
                <w:szCs w:val="22"/>
              </w:rPr>
            </w:pPr>
          </w:p>
          <w:p w14:paraId="5BAE209E" w14:textId="1FD2AEE2" w:rsidR="0027257E" w:rsidRDefault="0027257E" w:rsidP="0060735C">
            <w:pPr>
              <w:rPr>
                <w:rFonts w:eastAsia="Calibri"/>
                <w:sz w:val="22"/>
                <w:szCs w:val="22"/>
              </w:rPr>
            </w:pPr>
            <w:r>
              <w:rPr>
                <w:rFonts w:eastAsia="Calibri"/>
                <w:sz w:val="22"/>
                <w:szCs w:val="22"/>
              </w:rPr>
              <w:t xml:space="preserve">The written material highlights your understanding of the underlying technology.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27257E" w:rsidRDefault="0060735C" w:rsidP="0060735C">
            <w:pPr>
              <w:pStyle w:val="ListParagraph"/>
              <w:numPr>
                <w:ilvl w:val="0"/>
                <w:numId w:val="4"/>
              </w:numPr>
              <w:rPr>
                <w:rFonts w:eastAsia="Calibri"/>
                <w:sz w:val="22"/>
                <w:szCs w:val="22"/>
              </w:rPr>
            </w:pPr>
            <w:r w:rsidRPr="0027257E">
              <w:rPr>
                <w:rFonts w:eastAsia="Calibri"/>
                <w:sz w:val="22"/>
                <w:szCs w:val="22"/>
              </w:rPr>
              <w:t>your understanding of technology concepts and principles</w:t>
            </w:r>
            <w:r w:rsidR="009820E9" w:rsidRPr="0027257E">
              <w:rPr>
                <w:rFonts w:eastAsia="Calibri"/>
                <w:sz w:val="22"/>
                <w:szCs w:val="22"/>
              </w:rPr>
              <w:t xml:space="preserve"> and how it relates to projects</w:t>
            </w:r>
          </w:p>
          <w:p w14:paraId="5919311D" w14:textId="12FBD10D" w:rsidR="0060735C" w:rsidRPr="00522F1D" w:rsidRDefault="0060735C" w:rsidP="0060735C">
            <w:pPr>
              <w:pStyle w:val="ListParagraph"/>
              <w:numPr>
                <w:ilvl w:val="0"/>
                <w:numId w:val="4"/>
              </w:numPr>
              <w:rPr>
                <w:rFonts w:eastAsia="Calibri"/>
              </w:rPr>
            </w:pPr>
            <w:r w:rsidRPr="0027257E">
              <w:rPr>
                <w:rFonts w:eastAsia="Calibri"/>
                <w:sz w:val="22"/>
                <w:szCs w:val="22"/>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4D5DD4AB" w:rsidR="000A266C" w:rsidRDefault="0027257E" w:rsidP="000A266C">
            <w:pPr>
              <w:rPr>
                <w:rFonts w:eastAsia="Calibri"/>
                <w:b/>
                <w:bCs/>
              </w:rPr>
            </w:pPr>
            <w:r>
              <w:rPr>
                <w:rFonts w:eastAsia="Calibri"/>
                <w:b/>
                <w:bCs/>
              </w:rPr>
              <w:lastRenderedPageBreak/>
              <w:t>Learning Station B</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B742CA" w14:textId="77777777" w:rsidR="0027257E" w:rsidRDefault="0027257E" w:rsidP="0027257E">
            <w:pPr>
              <w:rPr>
                <w:rFonts w:eastAsia="Calibri"/>
                <w:sz w:val="22"/>
                <w:szCs w:val="22"/>
              </w:rPr>
            </w:pPr>
            <w:r>
              <w:rPr>
                <w:rFonts w:eastAsia="Calibri"/>
                <w:sz w:val="22"/>
                <w:szCs w:val="22"/>
              </w:rPr>
              <w:t xml:space="preserve">You have submitted evidence of learning station on a Bandit problem on OverTheWire. </w:t>
            </w:r>
          </w:p>
          <w:p w14:paraId="298A3D1D" w14:textId="77777777" w:rsidR="0027257E" w:rsidRDefault="0027257E" w:rsidP="0027257E">
            <w:pPr>
              <w:rPr>
                <w:rFonts w:eastAsia="Calibri"/>
                <w:sz w:val="22"/>
                <w:szCs w:val="22"/>
              </w:rPr>
            </w:pPr>
          </w:p>
          <w:p w14:paraId="37575395" w14:textId="77777777" w:rsidR="0027257E" w:rsidRDefault="0027257E" w:rsidP="0027257E">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2C2E5100" w14:textId="77777777" w:rsidR="0027257E" w:rsidRDefault="0027257E" w:rsidP="0027257E">
            <w:pPr>
              <w:rPr>
                <w:rFonts w:eastAsia="Calibri"/>
                <w:sz w:val="22"/>
                <w:szCs w:val="22"/>
              </w:rPr>
            </w:pPr>
          </w:p>
          <w:p w14:paraId="07E626A0" w14:textId="77777777" w:rsidR="0027257E" w:rsidRDefault="0027257E" w:rsidP="0027257E">
            <w:pPr>
              <w:rPr>
                <w:rFonts w:eastAsia="Calibri"/>
                <w:sz w:val="22"/>
                <w:szCs w:val="22"/>
              </w:rPr>
            </w:pPr>
            <w:r>
              <w:rPr>
                <w:rFonts w:eastAsia="Calibri"/>
                <w:sz w:val="22"/>
                <w:szCs w:val="22"/>
              </w:rPr>
              <w:t xml:space="preserve">The written material highlights your understanding of the underlying technology. </w:t>
            </w:r>
          </w:p>
          <w:p w14:paraId="23646F64" w14:textId="77777777" w:rsidR="0027257E" w:rsidRPr="008B26FE" w:rsidRDefault="0027257E" w:rsidP="0027257E">
            <w:pPr>
              <w:rPr>
                <w:rFonts w:eastAsia="Calibri"/>
                <w:sz w:val="22"/>
                <w:szCs w:val="22"/>
              </w:rPr>
            </w:pPr>
          </w:p>
          <w:p w14:paraId="5F1209B2" w14:textId="77777777" w:rsidR="0027257E" w:rsidRPr="008B26FE" w:rsidRDefault="0027257E" w:rsidP="0027257E">
            <w:pPr>
              <w:rPr>
                <w:rFonts w:eastAsia="Calibri"/>
                <w:sz w:val="22"/>
                <w:szCs w:val="22"/>
              </w:rPr>
            </w:pPr>
            <w:r w:rsidRPr="008B26FE">
              <w:rPr>
                <w:rFonts w:eastAsia="Calibri"/>
                <w:sz w:val="22"/>
                <w:szCs w:val="22"/>
              </w:rPr>
              <w:t>Each of your questions will be marked against the following aspects of your ability to:</w:t>
            </w:r>
          </w:p>
          <w:p w14:paraId="520ADE9C" w14:textId="77777777" w:rsidR="0027257E" w:rsidRPr="0027257E" w:rsidRDefault="0027257E" w:rsidP="0027257E">
            <w:pPr>
              <w:pStyle w:val="ListParagraph"/>
              <w:numPr>
                <w:ilvl w:val="0"/>
                <w:numId w:val="4"/>
              </w:numPr>
              <w:rPr>
                <w:rFonts w:eastAsia="Calibri"/>
                <w:sz w:val="22"/>
                <w:szCs w:val="22"/>
              </w:rPr>
            </w:pPr>
            <w:r w:rsidRPr="0027257E">
              <w:rPr>
                <w:rFonts w:eastAsia="Calibri"/>
                <w:sz w:val="22"/>
                <w:szCs w:val="22"/>
              </w:rPr>
              <w:t>your understanding of technology concepts and principles and how it relates to projects</w:t>
            </w:r>
          </w:p>
          <w:p w14:paraId="060AE490" w14:textId="77777777" w:rsidR="0027257E" w:rsidRPr="00522F1D" w:rsidRDefault="0027257E" w:rsidP="0027257E">
            <w:pPr>
              <w:pStyle w:val="ListParagraph"/>
              <w:numPr>
                <w:ilvl w:val="0"/>
                <w:numId w:val="4"/>
              </w:numPr>
              <w:rPr>
                <w:rFonts w:eastAsia="Calibri"/>
              </w:rPr>
            </w:pPr>
            <w:r w:rsidRPr="0027257E">
              <w:rPr>
                <w:rFonts w:eastAsia="Calibri"/>
                <w:sz w:val="22"/>
                <w:szCs w:val="22"/>
              </w:rPr>
              <w:t>your ability to communicate ideas appropriately in the selected medium</w:t>
            </w:r>
          </w:p>
          <w:p w14:paraId="6AEF0C47" w14:textId="77777777" w:rsidR="0027257E" w:rsidRPr="008B26FE" w:rsidRDefault="0027257E" w:rsidP="0027257E">
            <w:pPr>
              <w:rPr>
                <w:rFonts w:eastAsia="Calibri"/>
                <w:sz w:val="22"/>
                <w:szCs w:val="22"/>
              </w:rPr>
            </w:pPr>
          </w:p>
          <w:p w14:paraId="6FB6E0D3" w14:textId="77777777" w:rsidR="0027257E" w:rsidRPr="008B26FE" w:rsidRDefault="0027257E" w:rsidP="0027257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5DBE12F" w14:textId="77777777" w:rsidR="0027257E" w:rsidRPr="008B26FE" w:rsidRDefault="0027257E" w:rsidP="0027257E">
            <w:pPr>
              <w:rPr>
                <w:rFonts w:eastAsia="Calibri"/>
                <w:sz w:val="22"/>
                <w:szCs w:val="22"/>
              </w:rPr>
            </w:pPr>
          </w:p>
          <w:p w14:paraId="6F5A9C84" w14:textId="77777777" w:rsidR="0027257E" w:rsidRPr="0028677B" w:rsidRDefault="0027257E" w:rsidP="0027257E">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023368FF" w14:textId="77777777" w:rsidR="0027257E" w:rsidRPr="0028677B" w:rsidRDefault="0027257E" w:rsidP="0027257E">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94FA7A0" w14:textId="77777777" w:rsidR="0027257E" w:rsidRPr="003B74C8" w:rsidRDefault="0027257E" w:rsidP="0027257E">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FDE6650" w14:textId="77777777" w:rsidR="0027257E" w:rsidRDefault="0027257E" w:rsidP="0027257E">
            <w:pPr>
              <w:rPr>
                <w:color w:val="auto"/>
                <w:kern w:val="0"/>
                <w:sz w:val="22"/>
                <w:szCs w:val="22"/>
              </w:rPr>
            </w:pPr>
          </w:p>
          <w:p w14:paraId="7037A57C" w14:textId="2207FCF2" w:rsidR="000A266C" w:rsidRDefault="0027257E" w:rsidP="0027257E">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27257E"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0F89911E" w:rsidR="0027257E" w:rsidRDefault="0027257E" w:rsidP="0027257E">
            <w:pPr>
              <w:rPr>
                <w:rFonts w:eastAsia="Calibri"/>
                <w:b/>
                <w:bCs/>
              </w:rPr>
            </w:pPr>
            <w:r>
              <w:rPr>
                <w:rFonts w:eastAsia="Calibri"/>
                <w:b/>
                <w:bCs/>
              </w:rPr>
              <w:t xml:space="preserve">Learning Station C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FB6F5" w14:textId="77777777" w:rsidR="0027257E" w:rsidRDefault="0027257E" w:rsidP="0027257E">
            <w:pPr>
              <w:rPr>
                <w:rFonts w:eastAsia="Calibri"/>
                <w:sz w:val="22"/>
                <w:szCs w:val="22"/>
              </w:rPr>
            </w:pPr>
            <w:r>
              <w:rPr>
                <w:rFonts w:eastAsia="Calibri"/>
                <w:sz w:val="22"/>
                <w:szCs w:val="22"/>
              </w:rPr>
              <w:t xml:space="preserve">You have submitted evidence of learning station on a Bandit problem on OverTheWire. </w:t>
            </w:r>
          </w:p>
          <w:p w14:paraId="527ACB77" w14:textId="77777777" w:rsidR="0027257E" w:rsidRDefault="0027257E" w:rsidP="0027257E">
            <w:pPr>
              <w:rPr>
                <w:rFonts w:eastAsia="Calibri"/>
                <w:sz w:val="22"/>
                <w:szCs w:val="22"/>
              </w:rPr>
            </w:pPr>
          </w:p>
          <w:p w14:paraId="4BDC74BD" w14:textId="77777777" w:rsidR="0027257E" w:rsidRDefault="0027257E" w:rsidP="0027257E">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63774EB3" w14:textId="77777777" w:rsidR="0027257E" w:rsidRDefault="0027257E" w:rsidP="0027257E">
            <w:pPr>
              <w:rPr>
                <w:rFonts w:eastAsia="Calibri"/>
                <w:sz w:val="22"/>
                <w:szCs w:val="22"/>
              </w:rPr>
            </w:pPr>
          </w:p>
          <w:p w14:paraId="73131346" w14:textId="77777777" w:rsidR="0027257E" w:rsidRDefault="0027257E" w:rsidP="0027257E">
            <w:pPr>
              <w:rPr>
                <w:rFonts w:eastAsia="Calibri"/>
                <w:sz w:val="22"/>
                <w:szCs w:val="22"/>
              </w:rPr>
            </w:pPr>
            <w:r>
              <w:rPr>
                <w:rFonts w:eastAsia="Calibri"/>
                <w:sz w:val="22"/>
                <w:szCs w:val="22"/>
              </w:rPr>
              <w:lastRenderedPageBreak/>
              <w:t xml:space="preserve">The written material highlights your understanding of the underlying technology. </w:t>
            </w:r>
          </w:p>
          <w:p w14:paraId="3DD75400" w14:textId="77777777" w:rsidR="0027257E" w:rsidRPr="008B26FE" w:rsidRDefault="0027257E" w:rsidP="0027257E">
            <w:pPr>
              <w:rPr>
                <w:rFonts w:eastAsia="Calibri"/>
                <w:sz w:val="22"/>
                <w:szCs w:val="22"/>
              </w:rPr>
            </w:pPr>
          </w:p>
          <w:p w14:paraId="08BE4950" w14:textId="77777777" w:rsidR="0027257E" w:rsidRPr="008B26FE" w:rsidRDefault="0027257E" w:rsidP="0027257E">
            <w:pPr>
              <w:rPr>
                <w:rFonts w:eastAsia="Calibri"/>
                <w:sz w:val="22"/>
                <w:szCs w:val="22"/>
              </w:rPr>
            </w:pPr>
            <w:r w:rsidRPr="008B26FE">
              <w:rPr>
                <w:rFonts w:eastAsia="Calibri"/>
                <w:sz w:val="22"/>
                <w:szCs w:val="22"/>
              </w:rPr>
              <w:t>Each of your questions will be marked against the following aspects of your ability to:</w:t>
            </w:r>
          </w:p>
          <w:p w14:paraId="070F3637" w14:textId="77777777" w:rsidR="0027257E" w:rsidRPr="0027257E" w:rsidRDefault="0027257E" w:rsidP="0027257E">
            <w:pPr>
              <w:pStyle w:val="ListParagraph"/>
              <w:numPr>
                <w:ilvl w:val="0"/>
                <w:numId w:val="4"/>
              </w:numPr>
              <w:rPr>
                <w:rFonts w:eastAsia="Calibri"/>
                <w:sz w:val="22"/>
                <w:szCs w:val="22"/>
              </w:rPr>
            </w:pPr>
            <w:r w:rsidRPr="0027257E">
              <w:rPr>
                <w:rFonts w:eastAsia="Calibri"/>
                <w:sz w:val="22"/>
                <w:szCs w:val="22"/>
              </w:rPr>
              <w:t>your understanding of technology concepts and principles and how it relates to projects</w:t>
            </w:r>
          </w:p>
          <w:p w14:paraId="6D9F9FA3" w14:textId="77777777" w:rsidR="0027257E" w:rsidRPr="00522F1D" w:rsidRDefault="0027257E" w:rsidP="0027257E">
            <w:pPr>
              <w:pStyle w:val="ListParagraph"/>
              <w:numPr>
                <w:ilvl w:val="0"/>
                <w:numId w:val="4"/>
              </w:numPr>
              <w:rPr>
                <w:rFonts w:eastAsia="Calibri"/>
              </w:rPr>
            </w:pPr>
            <w:r w:rsidRPr="0027257E">
              <w:rPr>
                <w:rFonts w:eastAsia="Calibri"/>
                <w:sz w:val="22"/>
                <w:szCs w:val="22"/>
              </w:rPr>
              <w:t>your ability to communicate ideas appropriately in the selected medium</w:t>
            </w:r>
          </w:p>
          <w:p w14:paraId="1FBC313E" w14:textId="77777777" w:rsidR="0027257E" w:rsidRPr="008B26FE" w:rsidRDefault="0027257E" w:rsidP="0027257E">
            <w:pPr>
              <w:rPr>
                <w:rFonts w:eastAsia="Calibri"/>
                <w:sz w:val="22"/>
                <w:szCs w:val="22"/>
              </w:rPr>
            </w:pPr>
          </w:p>
          <w:p w14:paraId="11B9E946" w14:textId="77777777" w:rsidR="0027257E" w:rsidRPr="008B26FE" w:rsidRDefault="0027257E" w:rsidP="0027257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436DC6D" w14:textId="77777777" w:rsidR="0027257E" w:rsidRPr="008B26FE" w:rsidRDefault="0027257E" w:rsidP="0027257E">
            <w:pPr>
              <w:rPr>
                <w:rFonts w:eastAsia="Calibri"/>
                <w:sz w:val="22"/>
                <w:szCs w:val="22"/>
              </w:rPr>
            </w:pPr>
          </w:p>
          <w:p w14:paraId="67B30BB3" w14:textId="77777777" w:rsidR="0027257E" w:rsidRPr="0028677B" w:rsidRDefault="0027257E" w:rsidP="0027257E">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5AD4C484" w14:textId="77777777" w:rsidR="0027257E" w:rsidRPr="0028677B" w:rsidRDefault="0027257E" w:rsidP="0027257E">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F83EAC6" w14:textId="77777777" w:rsidR="0027257E" w:rsidRPr="003B74C8" w:rsidRDefault="0027257E" w:rsidP="0027257E">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72D27A34" w14:textId="77777777" w:rsidR="0027257E" w:rsidRDefault="0027257E" w:rsidP="0027257E">
            <w:pPr>
              <w:rPr>
                <w:color w:val="auto"/>
                <w:kern w:val="0"/>
                <w:sz w:val="22"/>
                <w:szCs w:val="22"/>
              </w:rPr>
            </w:pPr>
          </w:p>
          <w:p w14:paraId="1E99E4B5" w14:textId="0FA719A6" w:rsidR="0027257E" w:rsidRDefault="0027257E" w:rsidP="0027257E">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649E31" w14:textId="77777777" w:rsidR="0027257E" w:rsidRPr="007023B1" w:rsidRDefault="0027257E" w:rsidP="0027257E">
            <w:pPr>
              <w:jc w:val="center"/>
              <w:rPr>
                <w:rFonts w:eastAsia="Calibri"/>
                <w:sz w:val="22"/>
                <w:szCs w:val="22"/>
              </w:rPr>
            </w:pPr>
            <w:r w:rsidRPr="007023B1">
              <w:rPr>
                <w:rFonts w:eastAsia="Calibri"/>
                <w:sz w:val="22"/>
                <w:szCs w:val="22"/>
              </w:rPr>
              <w:lastRenderedPageBreak/>
              <w:t>4</w:t>
            </w:r>
          </w:p>
          <w:p w14:paraId="10E7BF6F" w14:textId="3F15AB6C" w:rsidR="0027257E" w:rsidRPr="007023B1" w:rsidRDefault="0027257E" w:rsidP="0027257E">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5EB5E3C6" w:rsidR="0027257E" w:rsidRPr="007023B1" w:rsidRDefault="0027257E" w:rsidP="0027257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D563101" w:rsidR="0027257E" w:rsidRPr="007023B1" w:rsidRDefault="0027257E" w:rsidP="0027257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43C93E" w14:textId="45BE570A" w:rsidR="0027257E" w:rsidRPr="007023B1" w:rsidRDefault="0027257E" w:rsidP="0027257E">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C4F0E" w14:textId="44D379A0" w:rsidR="0027257E" w:rsidRPr="007023B1" w:rsidRDefault="0027257E" w:rsidP="0027257E">
            <w:pPr>
              <w:jc w:val="center"/>
              <w:rPr>
                <w:sz w:val="22"/>
                <w:szCs w:val="22"/>
              </w:rPr>
            </w:pPr>
            <w:r w:rsidRPr="007023B1">
              <w:rPr>
                <w:sz w:val="22"/>
                <w:szCs w:val="22"/>
              </w:rPr>
              <w:t>__/</w:t>
            </w:r>
            <w:r>
              <w:rPr>
                <w:sz w:val="22"/>
                <w:szCs w:val="22"/>
              </w:rPr>
              <w:t xml:space="preserve"> 8</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104F6133" w:rsidR="007E1439" w:rsidRPr="007E3502" w:rsidRDefault="007E1439" w:rsidP="0092742C">
            <w:pPr>
              <w:jc w:val="center"/>
              <w:rPr>
                <w:b/>
                <w:bCs/>
                <w:color w:val="auto"/>
              </w:rPr>
            </w:pPr>
            <w:r w:rsidRPr="007E3502">
              <w:rPr>
                <w:b/>
                <w:bCs/>
              </w:rPr>
              <w:t>__/24</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7E1439" w:rsidRPr="007023B1" w:rsidRDefault="0027257E" w:rsidP="007E1439">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7E1439" w:rsidRPr="007023B1" w:rsidRDefault="007E1439" w:rsidP="007E1439">
            <w:pPr>
              <w:jc w:val="center"/>
              <w:rPr>
                <w:color w:val="auto"/>
              </w:rPr>
            </w:pPr>
            <w:r w:rsidRPr="007023B1">
              <w:t xml:space="preserve">__ / </w:t>
            </w:r>
            <w:r w:rsidR="0092742C">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7E1439" w:rsidRPr="007E3502" w:rsidRDefault="007E1439" w:rsidP="007E1439">
            <w:pPr>
              <w:jc w:val="center"/>
              <w:rPr>
                <w:b/>
                <w:bCs/>
                <w:color w:val="auto"/>
              </w:rPr>
            </w:pPr>
            <w:r w:rsidRPr="007E3502">
              <w:rPr>
                <w:b/>
                <w:bCs/>
              </w:rPr>
              <w:t>__ /</w:t>
            </w:r>
            <w:r w:rsidR="0092742C">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FFC15EC"/>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9"/>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7"/>
  </w:num>
  <w:num w:numId="8" w16cid:durableId="1683237958">
    <w:abstractNumId w:val="1"/>
  </w:num>
  <w:num w:numId="9" w16cid:durableId="259291646">
    <w:abstractNumId w:val="8"/>
  </w:num>
  <w:num w:numId="10" w16cid:durableId="21216852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wUA16p39iwAAAA="/>
  </w:docVars>
  <w:rsids>
    <w:rsidRoot w:val="007E3502"/>
    <w:rsid w:val="000A266C"/>
    <w:rsid w:val="000B0946"/>
    <w:rsid w:val="0027257E"/>
    <w:rsid w:val="0028677B"/>
    <w:rsid w:val="002A43E8"/>
    <w:rsid w:val="003B74C8"/>
    <w:rsid w:val="00522F1D"/>
    <w:rsid w:val="005B4894"/>
    <w:rsid w:val="0060735C"/>
    <w:rsid w:val="006B0C77"/>
    <w:rsid w:val="007921C8"/>
    <w:rsid w:val="007E1439"/>
    <w:rsid w:val="007E3502"/>
    <w:rsid w:val="008B26FE"/>
    <w:rsid w:val="008F458A"/>
    <w:rsid w:val="0092742C"/>
    <w:rsid w:val="009820E9"/>
    <w:rsid w:val="00B732D0"/>
    <w:rsid w:val="00BF2FB3"/>
    <w:rsid w:val="00CD7356"/>
    <w:rsid w:val="00DB52A3"/>
    <w:rsid w:val="00E372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6</Pages>
  <Words>1072</Words>
  <Characters>611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8</cp:revision>
  <dcterms:created xsi:type="dcterms:W3CDTF">2022-05-08T02:23:00Z</dcterms:created>
  <dcterms:modified xsi:type="dcterms:W3CDTF">2022-07-31T23:31:00Z</dcterms:modified>
</cp:coreProperties>
</file>